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04620b4f0979f463cb129f8d694f16d4aa53633"/>
    <w:p>
      <w:pPr>
        <w:pStyle w:val="Heading1"/>
      </w:pPr>
      <w:r>
        <w:t xml:space="preserve">Cover Letter for Chemist Position in Bangladesh Dhaka</w:t>
      </w:r>
    </w:p>
    <w:p>
      <w:pPr>
        <w:pStyle w:val="FirstParagraph"/>
      </w:pPr>
      <w:r>
        <w:rPr>
          <w:bCs/>
          <w:b/>
        </w:rPr>
        <w:t xml:space="preserve">Dear Hiring Manager,</w:t>
      </w:r>
    </w:p>
    <w:p>
      <w:pPr>
        <w:pStyle w:val="BodyText"/>
      </w:pPr>
      <w:r>
        <w:t xml:space="preserve">I am writing to express my interest in the Chemist position at your esteemed organization in Bangladesh Dhaka. As a highly motivated and skilled professional with extensive experience in chemical research, analysis, and laboratory operations, I am eager to contribute my expertise to support your mission of advancing scientific innovation and industrial growth in this dynamic region. Having worked across diverse sectors such as pharmaceuticals, environmental science, and material development, I have developed a strong foundation in analytical techniques, quality control protocols, and sustainable practices that align with the evolving needs of Bangladesh Dhaka's scientific community.</w:t>
      </w:r>
    </w:p>
    <w:p>
      <w:pPr>
        <w:pStyle w:val="BodyText"/>
      </w:pPr>
      <w:r>
        <w:t xml:space="preserve">My academic background in Chemistry from [Your University Name] equipped me with a deep understanding of organic and inorganic chemistry, as well as advanced laboratory methodologies. Over the past [X years], I have honed my skills through hands-on experience in roles such as [Your Previous Job Title], where I specialized in conducting complex chemical analyses, optimizing synthesis processes, and ensuring compliance with international safety standards. This experience has not only refined my technical acumen but also strengthened my ability to collaborate effectively with cross-functional teams to solve real-world challenges.</w:t>
      </w:r>
    </w:p>
    <w:p>
      <w:pPr>
        <w:pStyle w:val="BodyText"/>
      </w:pPr>
      <w:r>
        <w:t xml:space="preserve">What draws me specifically to the opportunity in Bangladesh Dhaka is the region’s growing emphasis on scientific research and industrial development. As a Chemist, I am passionate about contributing to projects that address local and global challenges, such as improving water quality, developing eco-friendly materials, or advancing pharmaceutical innovations. The unique environmental and economic landscape of Bangladesh Dhaka presents a compelling environment for impactful work. For instance, the increasing demand for sustainable chemical solutions in agriculture and healthcare aligns perfectly with my expertise in [specific area of specialization, e.g., analytical chemistry or green chemistry].</w:t>
      </w:r>
    </w:p>
    <w:p>
      <w:pPr>
        <w:pStyle w:val="BodyText"/>
      </w:pPr>
      <w:r>
        <w:t xml:space="preserve">In my previous role at [Previous Company Name], I was responsible for designing and executing experiments to evaluate the efficacy of chemical compounds in [specific project or industry, e.g., drug formulation or environmental monitoring]. My work led to the successful development of a cost-effective method for [specific achievement, e.g., detecting pollutants in water samples], which was later adopted by multiple stakeholders. This experience taught me the importance of precision, innovation, and adaptability—qualities I believe are essential for thriving in Bangladesh Dhaka’s fast-paced scientific sector.</w:t>
      </w:r>
    </w:p>
    <w:p>
      <w:pPr>
        <w:pStyle w:val="BodyText"/>
      </w:pPr>
      <w:r>
        <w:t xml:space="preserve">Beyond technical skills, I bring a strong commitment to ethical practices and community engagement. I have actively participated in initiatives such as [specific example, e.g., workshops on chemical safety or collaborations with local universities], which reinforced my belief in the power of science to drive positive change. In Bangladesh Dhaka, where the intersection of tradition and modernity creates unique opportunities for scientific advancement, I am eager to contribute to projects that balance innovation with cultural sensitivity and social responsibility.</w:t>
      </w:r>
    </w:p>
    <w:p>
      <w:pPr>
        <w:pStyle w:val="BodyText"/>
      </w:pPr>
      <w:r>
        <w:t xml:space="preserve">My proficiency in [list relevant skills, e.g., chromatography, spectroscopy, data analysis software] ensures that I can quickly adapt to your laboratory’s workflows and contribute immediately. Additionally, my ability to communicate complex scientific concepts clearly—both in written reports and verbal presentations—will enable me to collaborate effectively with colleagues across disciplines. I am also fluent in [languages if applicable], which further enhances my capacity to work in diverse environments, including the multilingual context of Bangladesh Dhaka.</w:t>
      </w:r>
    </w:p>
    <w:p>
      <w:pPr>
        <w:pStyle w:val="BodyText"/>
      </w:pPr>
      <w:r>
        <w:t xml:space="preserve">What excites me most about this opportunity is the chance to work within a vibrant scientific ecosystem that values both academic rigor and practical application. Bangladesh Dhaka’s growing reputation as a hub for research and innovation makes it an ideal location to push the boundaries of what is possible in chemistry. I am particularly interested in exploring how chemical advancements can address local challenges, such as [specific example, e.g., improving crop yields through fertilizers or developing affordable medical treatments]. My goal is to leverage my expertise to support your organization’s objectives while growing as a professional in this rewarding field.</w:t>
      </w:r>
    </w:p>
    <w:p>
      <w:pPr>
        <w:pStyle w:val="BodyText"/>
      </w:pPr>
      <w:r>
        <w:t xml:space="preserve">I would be honored to bring my skills and passion for chemistry to your team. I am available at [your phone number] or [your email address] for an interview at your earliest convenience. Thank you for considering my application, and I look forward to the opportunity to discuss how I can contribute to the success of your organization in Bangladesh Dhaka.</w:t>
      </w:r>
    </w:p>
    <w:p>
      <w:pPr>
        <w:pStyle w:val="BodyText"/>
      </w:pPr>
      <w:r>
        <w:t xml:space="preserve">Sincerely,</w:t>
      </w:r>
      <w:r>
        <w:br/>
      </w:r>
      <w:r>
        <w:rPr>
          <w:bCs/>
          <w:b/>
        </w:rP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Position in Bangladesh Dhaka</dc:title>
  <dc:creator/>
  <dc:language>en</dc:language>
  <cp:keywords/>
  <dcterms:created xsi:type="dcterms:W3CDTF">2026-07-23T23:11:46Z</dcterms:created>
  <dcterms:modified xsi:type="dcterms:W3CDTF">2026-07-23T23:11:46Z</dcterms:modified>
</cp:coreProperties>
</file>

<file path=docProps/custom.xml><?xml version="1.0" encoding="utf-8"?>
<Properties xmlns="http://schemas.openxmlformats.org/officeDocument/2006/custom-properties" xmlns:vt="http://schemas.openxmlformats.org/officeDocument/2006/docPropsVTypes"/>
</file>